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A740A5" w14:textId="6034A31B" w:rsidR="002F46CA" w:rsidRDefault="002F46CA" w:rsidP="0090626F">
      <w:pPr>
        <w:pStyle w:val="Heading1"/>
        <w:jc w:val="center"/>
      </w:pPr>
      <w:r w:rsidRPr="002F46CA">
        <w:t>Launch Kubernetes cluster using 3 VM</w:t>
      </w:r>
      <w:r>
        <w:t>s</w:t>
      </w:r>
    </w:p>
    <w:p w14:paraId="7E808762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USTER_NAME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:= zaman-cluster</w:t>
      </w:r>
    </w:p>
    <w:p w14:paraId="23D6AF31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WS_REGION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:= us-east-1</w:t>
      </w:r>
    </w:p>
    <w:p w14:paraId="7E0BB68D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_COUNT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:= 3</w:t>
      </w:r>
    </w:p>
    <w:p w14:paraId="22673191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BE54258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.PHONY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create-cluster</w:t>
      </w:r>
    </w:p>
    <w:p w14:paraId="552F0C6C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reate-cluster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08FC7F27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eksctl create cluster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59A6AE91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--name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USTER_NAME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6A83E1BE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--region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WS_REGION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60781388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--nodegroup-name=standard-workers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79923C9E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--node-type=t3.medium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7A2C6F08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--nodes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_COUNT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15AC8D01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--nodes-min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_COUNT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17AA2606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--nodes-max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_COUNT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882509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</w:t>
      </w:r>
    </w:p>
    <w:p w14:paraId="758172AB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--managed</w:t>
      </w:r>
    </w:p>
    <w:p w14:paraId="0218F6B2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2BCC5C9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.PHONY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delete-cluster</w:t>
      </w:r>
    </w:p>
    <w:p w14:paraId="6EFC6F8F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ete-cluster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6550B2FD" w14:textId="77777777" w:rsidR="00882509" w:rsidRPr="00882509" w:rsidRDefault="00882509" w:rsidP="0088250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eksctl delete cluster --name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USTER_NAME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  <w:r w:rsidRPr="0088250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--region=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88250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WS_REGION</w:t>
      </w:r>
      <w:r w:rsidRPr="0088250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)</w:t>
      </w:r>
    </w:p>
    <w:p w14:paraId="599F1FE1" w14:textId="77777777" w:rsidR="002F46CA" w:rsidRDefault="002F46CA"/>
    <w:p w14:paraId="7202E571" w14:textId="7AED3045" w:rsidR="00A9768D" w:rsidRDefault="00A9768D">
      <w:r>
        <w:t>To run: make create-cluster</w:t>
      </w:r>
    </w:p>
    <w:p w14:paraId="75F891E6" w14:textId="77777777" w:rsidR="00882509" w:rsidRDefault="00882509"/>
    <w:p w14:paraId="77A8BDE9" w14:textId="4972EAD1" w:rsidR="00911982" w:rsidRDefault="008B3723">
      <w:r>
        <w:rPr>
          <w:noProof/>
        </w:rPr>
        <w:drawing>
          <wp:inline distT="0" distB="0" distL="0" distR="0" wp14:anchorId="194CA8AC" wp14:editId="170856BC">
            <wp:extent cx="5943600" cy="2894330"/>
            <wp:effectExtent l="0" t="0" r="0" b="1270"/>
            <wp:docPr id="1468830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83095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02CE" w14:textId="22743908" w:rsidR="008B3723" w:rsidRDefault="00BE48AC">
      <w:r>
        <w:rPr>
          <w:noProof/>
        </w:rPr>
        <w:lastRenderedPageBreak/>
        <w:drawing>
          <wp:inline distT="0" distB="0" distL="0" distR="0" wp14:anchorId="5FBC9AB5" wp14:editId="3D6C0563">
            <wp:extent cx="5943600" cy="2475865"/>
            <wp:effectExtent l="0" t="0" r="0" b="635"/>
            <wp:docPr id="713998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99865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D136D" w14:textId="45F5CC6F" w:rsidR="00BE48AC" w:rsidRDefault="00E01E88">
      <w:r>
        <w:rPr>
          <w:noProof/>
        </w:rPr>
        <w:drawing>
          <wp:inline distT="0" distB="0" distL="0" distR="0" wp14:anchorId="01B086B6" wp14:editId="140AC22E">
            <wp:extent cx="5943600" cy="2775585"/>
            <wp:effectExtent l="0" t="0" r="0" b="5715"/>
            <wp:docPr id="1494507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0757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2B34" w14:textId="77777777" w:rsidR="004C5D0A" w:rsidRDefault="004C5D0A"/>
    <w:sectPr w:rsidR="004C5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jIxMjYwMDI0MzFQ0lEKTi0uzszPAykwqQUAcqchoywAAAA="/>
  </w:docVars>
  <w:rsids>
    <w:rsidRoot w:val="008A1EE9"/>
    <w:rsid w:val="002F46CA"/>
    <w:rsid w:val="004C5D0A"/>
    <w:rsid w:val="00882509"/>
    <w:rsid w:val="008A1EE9"/>
    <w:rsid w:val="008B3723"/>
    <w:rsid w:val="0090626F"/>
    <w:rsid w:val="00911982"/>
    <w:rsid w:val="00A9768D"/>
    <w:rsid w:val="00BE48AC"/>
    <w:rsid w:val="00E01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43AEC"/>
  <w15:chartTrackingRefBased/>
  <w15:docId w15:val="{47C2DE5D-5453-42A1-8EAC-FAA9E279C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62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62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94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-Uz-Zaman Ashik</dc:creator>
  <cp:keywords/>
  <dc:description/>
  <cp:lastModifiedBy>Hasan-Uz-Zaman Ashik</cp:lastModifiedBy>
  <cp:revision>10</cp:revision>
  <dcterms:created xsi:type="dcterms:W3CDTF">2024-01-05T12:47:00Z</dcterms:created>
  <dcterms:modified xsi:type="dcterms:W3CDTF">2024-01-06T10:38:00Z</dcterms:modified>
</cp:coreProperties>
</file>